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4B266915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6C5FC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4</w:t>
            </w:r>
            <w:r w:rsidR="002A551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.2022.-</w:t>
            </w:r>
            <w:r w:rsidR="004D4AF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</w:t>
            </w:r>
            <w:r w:rsidR="006C5FC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8</w:t>
            </w:r>
            <w:r w:rsidR="002A551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</w:t>
            </w:r>
            <w:r w:rsidR="009349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6C5FCC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6C5FCC" w:rsidRPr="008D08FD" w:rsidRDefault="006C5FCC" w:rsidP="006C5FC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6C5FCC" w:rsidRPr="008D08FD" w:rsidRDefault="006C5FCC" w:rsidP="006C5FCC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64E24474" w:rsidR="006C5FCC" w:rsidRPr="00F26B21" w:rsidRDefault="006C5FCC" w:rsidP="006C5F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BISKVITNI KOLAČ S JABUKOM PRELIVEN </w:t>
            </w:r>
            <w:proofErr w:type="gramStart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ČOKOLADOM ,</w:t>
            </w:r>
            <w:proofErr w:type="gramEnd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</w:t>
            </w:r>
            <w:r w:rsid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VOĆE</w:t>
            </w:r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5F83F671" w:rsidR="006C5FCC" w:rsidRPr="00F26B21" w:rsidRDefault="006C5FCC" w:rsidP="006C5FC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64924156" w:rsidR="006C5FCC" w:rsidRPr="00F26B21" w:rsidRDefault="006C5FCC" w:rsidP="006C5F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10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59E17CD9" w:rsidR="006C5FCC" w:rsidRPr="00F26B21" w:rsidRDefault="006C5FCC" w:rsidP="006C5F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13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3A7F6D4B" w:rsidR="006C5FCC" w:rsidRPr="00F26B21" w:rsidRDefault="006C5FCC" w:rsidP="006C5F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37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4590B5A1" w:rsidR="006C5FCC" w:rsidRPr="00F26B21" w:rsidRDefault="006C5FCC" w:rsidP="006C5F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T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Kikiriki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Soja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Orašidi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S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6C5FCC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6C5FCC" w:rsidRPr="008D08FD" w:rsidRDefault="006C5FCC" w:rsidP="006C5FC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6C5FCC" w:rsidRPr="008D08FD" w:rsidRDefault="006C5FCC" w:rsidP="006C5FCC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13AEB73A" w:rsidR="006C5FCC" w:rsidRPr="00F26B21" w:rsidRDefault="006C5FCC" w:rsidP="006C5F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BISKVITNI KOLAČ S JABUKOM PRELIVEN </w:t>
            </w:r>
            <w:proofErr w:type="gramStart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ČOKOLADOM ,</w:t>
            </w:r>
            <w:proofErr w:type="gramEnd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</w:t>
            </w:r>
            <w:r w:rsid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VOĆE</w:t>
            </w:r>
            <w:bookmarkStart w:id="1" w:name="_GoBack"/>
            <w:bookmarkEnd w:id="1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6E34CE7F" w:rsidR="006C5FCC" w:rsidRPr="00F26B21" w:rsidRDefault="006C5FCC" w:rsidP="006C5FC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7AE2BFEA" w:rsidR="006C5FCC" w:rsidRPr="00F26B21" w:rsidRDefault="006C5FCC" w:rsidP="006C5F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10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67E975DB" w:rsidR="006C5FCC" w:rsidRPr="00F26B21" w:rsidRDefault="006C5FCC" w:rsidP="006C5F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13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25B4A86" w:rsidR="006C5FCC" w:rsidRPr="00F26B21" w:rsidRDefault="006C5FCC" w:rsidP="006C5F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37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6C5FCC" w:rsidRPr="00F26B21" w:rsidRDefault="006C5FCC" w:rsidP="006C5F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F26B21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F26B21" w:rsidRPr="008D08FD" w:rsidRDefault="00F26B21" w:rsidP="00F26B2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F26B21" w:rsidRPr="008D08FD" w:rsidRDefault="00F26B21" w:rsidP="00F26B21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5CB2069A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SARMA OTVORENA I PIRE </w:t>
            </w:r>
            <w:proofErr w:type="gramStart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KRUMPIR ,</w:t>
            </w:r>
            <w:proofErr w:type="gramEnd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34B41830" w:rsidR="00F26B21" w:rsidRPr="00F26B21" w:rsidRDefault="00F26B21" w:rsidP="00F26B21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52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7C10C5E5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12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2A84E7F1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47C2C4DE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39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16075AF5" w:rsidR="00F26B21" w:rsidRPr="00F26B21" w:rsidRDefault="00F26B21" w:rsidP="00F26B2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T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Sumporni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dioksid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F26B21" w14:paraId="2CCFABE4" w14:textId="77777777" w:rsidTr="00791FA9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F26B21" w:rsidRPr="008D08FD" w:rsidRDefault="00F26B21" w:rsidP="00F26B2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F26B21" w:rsidRPr="008D08FD" w:rsidRDefault="00F26B21" w:rsidP="00F26B21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4A453326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SARMA OTVORENA I PIRE </w:t>
            </w:r>
            <w:proofErr w:type="gramStart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KRUMPIR ,</w:t>
            </w:r>
            <w:proofErr w:type="gramEnd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5BC808AD" w:rsidR="00F26B21" w:rsidRPr="00F26B21" w:rsidRDefault="00F26B21" w:rsidP="00F26B21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52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2401C6D1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12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7334FDF7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52FFD5DB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392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2391D61C" w14:textId="77777777" w:rsidR="00F26B21" w:rsidRPr="00F26B21" w:rsidRDefault="00F26B21" w:rsidP="00F26B2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F26B21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F26B21" w:rsidRPr="008D08FD" w:rsidRDefault="00F26B21" w:rsidP="00F26B2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F26B21" w:rsidRPr="00727AE1" w:rsidRDefault="00F26B21" w:rsidP="00F26B21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330D31B9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VARIVO OD GRAŠKA I POVRĆA S </w:t>
            </w:r>
            <w:proofErr w:type="gramStart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NJOKIMA ,</w:t>
            </w:r>
            <w:proofErr w:type="gramEnd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ŠKOLSKI KRUH 1/2 ŠNITE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1C395C27" w:rsidR="00F26B21" w:rsidRPr="00F26B21" w:rsidRDefault="00F26B21" w:rsidP="00F26B21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63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5F9104C1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59704FFB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44B9314A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37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0FA4CD4F" w:rsidR="00F26B21" w:rsidRPr="00F26B21" w:rsidRDefault="00F26B21" w:rsidP="00F26B2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Gluten(T), Gluten(S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Soja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Soja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Sezam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Lupina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(T)</w:t>
            </w:r>
          </w:p>
        </w:tc>
      </w:tr>
      <w:tr w:rsidR="00F26B21" w14:paraId="6A22E7D1" w14:textId="77777777" w:rsidTr="00F83F0F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F26B21" w:rsidRPr="008D08FD" w:rsidRDefault="00F26B21" w:rsidP="00F26B2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F26B21" w:rsidRPr="00727AE1" w:rsidRDefault="00F26B21" w:rsidP="00F26B21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618B9E8B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VARIVO OD GRAŠKA I POVRĆA S </w:t>
            </w:r>
            <w:proofErr w:type="gramStart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NJOKIMA ,</w:t>
            </w:r>
            <w:proofErr w:type="gramEnd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ŠKOLSKI KRUH 1/2 ŠNITE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444E21F9" w:rsidR="00F26B21" w:rsidRPr="00F26B21" w:rsidRDefault="00F26B21" w:rsidP="00F26B21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63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047A2161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5C5F4A7F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4EB9D62F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378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7014D456" w14:textId="77777777" w:rsidR="00F26B21" w:rsidRPr="00F26B21" w:rsidRDefault="00F26B21" w:rsidP="00F26B2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F26B21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F26B21" w:rsidRPr="00DB4E9F" w:rsidRDefault="00F26B21" w:rsidP="00F26B21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F26B21" w:rsidRPr="00DB4E9F" w:rsidRDefault="00F26B21" w:rsidP="00F26B21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3E143065" w:rsidR="00F26B21" w:rsidRPr="00F26B21" w:rsidRDefault="00F26B21" w:rsidP="00F26B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27916244" w:rsidR="00F26B21" w:rsidRPr="00F26B21" w:rsidRDefault="00F26B21" w:rsidP="00F26B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0F73A0CD" w:rsidR="00F26B21" w:rsidRPr="00F26B21" w:rsidRDefault="00F26B21" w:rsidP="00F26B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61EC80A2" w:rsidR="00F26B21" w:rsidRPr="00F26B21" w:rsidRDefault="00F26B21" w:rsidP="00F26B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490FAE7A" w:rsidR="00F26B21" w:rsidRPr="00F26B21" w:rsidRDefault="00F26B21" w:rsidP="00F26B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79A5602C" w:rsidR="00F26B21" w:rsidRPr="00F26B21" w:rsidRDefault="00F26B21" w:rsidP="00F26B2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Sumporni dioksid(S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(S), Jaja(T), Soja(S), Mlijeko(T), Sezam(S), Lupina(T)</w:t>
            </w:r>
          </w:p>
        </w:tc>
      </w:tr>
      <w:tr w:rsidR="00F26B21" w:rsidRPr="00DB4E9F" w14:paraId="55464FC0" w14:textId="77777777" w:rsidTr="0047799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F26B21" w:rsidRPr="00DB4E9F" w:rsidRDefault="00F26B21" w:rsidP="00F26B21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F26B21" w:rsidRPr="00DB4E9F" w:rsidRDefault="00F26B21" w:rsidP="00F26B21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790D5853" w:rsidR="00F26B21" w:rsidRPr="00F26B21" w:rsidRDefault="00F26B21" w:rsidP="00F26B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10025926" w:rsidR="00F26B21" w:rsidRPr="00F26B21" w:rsidRDefault="00F26B21" w:rsidP="00F26B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4522B6FC" w:rsidR="00F26B21" w:rsidRPr="00F26B21" w:rsidRDefault="00F26B21" w:rsidP="00F26B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5FD2B384" w:rsidR="00F26B21" w:rsidRPr="00F26B21" w:rsidRDefault="00F26B21" w:rsidP="00F26B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313DC438" w:rsidR="00F26B21" w:rsidRPr="00F26B21" w:rsidRDefault="00F26B21" w:rsidP="00F26B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381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1DF18349" w14:textId="77777777" w:rsidR="00F26B21" w:rsidRPr="00F26B21" w:rsidRDefault="00F26B21" w:rsidP="00F26B2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F26B21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F26B21" w:rsidRPr="00DB4E9F" w:rsidRDefault="00F26B21" w:rsidP="00F26B21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F26B21" w:rsidRPr="00DB4E9F" w:rsidRDefault="00F26B21" w:rsidP="00F26B21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016837F4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S TUNOM I </w:t>
            </w:r>
            <w:proofErr w:type="gramStart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ĐUVEČEM  ,</w:t>
            </w:r>
            <w:proofErr w:type="gramEnd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MANDARIN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163737A0" w:rsidR="00F26B21" w:rsidRPr="00F26B21" w:rsidRDefault="00F26B21" w:rsidP="00F26B21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45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5F5DC081" w:rsidR="00F26B21" w:rsidRPr="00F26B21" w:rsidRDefault="00F26B21" w:rsidP="00F26B2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2AAEEFDE" w:rsidR="00F26B21" w:rsidRPr="00F26B21" w:rsidRDefault="00F26B21" w:rsidP="00F26B2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12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1434CF19" w:rsidR="00F26B21" w:rsidRPr="00F26B21" w:rsidRDefault="00F26B21" w:rsidP="00F26B2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37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48F9B571" w:rsidR="00F26B21" w:rsidRPr="00F26B21" w:rsidRDefault="00F26B21" w:rsidP="00F26B2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Riba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S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(T), Gluten(T)</w:t>
            </w:r>
          </w:p>
        </w:tc>
      </w:tr>
      <w:tr w:rsidR="00F26B21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F26B21" w:rsidRPr="00DB4E9F" w:rsidRDefault="00F26B21" w:rsidP="00F26B21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F26B21" w:rsidRPr="00DB4E9F" w:rsidRDefault="00F26B21" w:rsidP="00F26B21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4E2C6873" w:rsidR="00F26B21" w:rsidRPr="00F26B21" w:rsidRDefault="00F26B21" w:rsidP="00F26B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S TUNOM I </w:t>
            </w:r>
            <w:proofErr w:type="gramStart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ĐUVEČEM  ,</w:t>
            </w:r>
            <w:proofErr w:type="gramEnd"/>
            <w:r w:rsidRPr="00F26B21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MANDARIN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18AFD1EE" w:rsidR="00F26B21" w:rsidRPr="00F26B21" w:rsidRDefault="00F26B21" w:rsidP="00F26B21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45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2C155C3F" w:rsidR="00F26B21" w:rsidRPr="00F26B21" w:rsidRDefault="00F26B21" w:rsidP="00F26B2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4A80ACFC" w:rsidR="00F26B21" w:rsidRPr="00F26B21" w:rsidRDefault="00F26B21" w:rsidP="00F26B2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12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4579200E" w:rsidR="00F26B21" w:rsidRPr="00F26B21" w:rsidRDefault="00F26B21" w:rsidP="00F26B2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26B21">
              <w:rPr>
                <w:rFonts w:asciiTheme="minorHAnsi" w:eastAsia="Segoe UI" w:hAnsiTheme="minorHAnsi" w:cstheme="minorHAnsi"/>
                <w:sz w:val="20"/>
                <w:szCs w:val="20"/>
              </w:rPr>
              <w:t>37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F26B21" w:rsidRPr="0056273C" w:rsidRDefault="00F26B21" w:rsidP="00F26B2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33CC1" w14:textId="77777777" w:rsidR="008B30BF" w:rsidRDefault="008B30BF">
      <w:pPr>
        <w:spacing w:line="240" w:lineRule="auto"/>
      </w:pPr>
      <w:r>
        <w:separator/>
      </w:r>
    </w:p>
  </w:endnote>
  <w:endnote w:type="continuationSeparator" w:id="0">
    <w:p w14:paraId="03ED273A" w14:textId="77777777" w:rsidR="008B30BF" w:rsidRDefault="008B30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2B3AE" w14:textId="77777777" w:rsidR="008B30BF" w:rsidRDefault="008B30BF">
      <w:pPr>
        <w:spacing w:line="240" w:lineRule="auto"/>
      </w:pPr>
      <w:r>
        <w:separator/>
      </w:r>
    </w:p>
  </w:footnote>
  <w:footnote w:type="continuationSeparator" w:id="0">
    <w:p w14:paraId="14E2811D" w14:textId="77777777" w:rsidR="008B30BF" w:rsidRDefault="008B30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76A0E"/>
    <w:rsid w:val="00097735"/>
    <w:rsid w:val="000D1C42"/>
    <w:rsid w:val="001C7DE4"/>
    <w:rsid w:val="002A00BA"/>
    <w:rsid w:val="002A551B"/>
    <w:rsid w:val="002C5E85"/>
    <w:rsid w:val="00361096"/>
    <w:rsid w:val="003A7A80"/>
    <w:rsid w:val="003C0867"/>
    <w:rsid w:val="003F75D8"/>
    <w:rsid w:val="00411FF4"/>
    <w:rsid w:val="0044154D"/>
    <w:rsid w:val="004641D8"/>
    <w:rsid w:val="004D4AF3"/>
    <w:rsid w:val="0056273C"/>
    <w:rsid w:val="00584D13"/>
    <w:rsid w:val="00593BE7"/>
    <w:rsid w:val="005C0CDD"/>
    <w:rsid w:val="006A62C9"/>
    <w:rsid w:val="006C5FCC"/>
    <w:rsid w:val="006F7F7B"/>
    <w:rsid w:val="00714F19"/>
    <w:rsid w:val="00727AE1"/>
    <w:rsid w:val="00741477"/>
    <w:rsid w:val="007A739F"/>
    <w:rsid w:val="007E7296"/>
    <w:rsid w:val="008436B4"/>
    <w:rsid w:val="008667BA"/>
    <w:rsid w:val="008B30BF"/>
    <w:rsid w:val="008C1870"/>
    <w:rsid w:val="008D08FD"/>
    <w:rsid w:val="008D38C3"/>
    <w:rsid w:val="009033E6"/>
    <w:rsid w:val="00934935"/>
    <w:rsid w:val="00942834"/>
    <w:rsid w:val="0094680B"/>
    <w:rsid w:val="00963F2B"/>
    <w:rsid w:val="009C6755"/>
    <w:rsid w:val="009C7CE5"/>
    <w:rsid w:val="00A42B2B"/>
    <w:rsid w:val="00A50A67"/>
    <w:rsid w:val="00A6709B"/>
    <w:rsid w:val="00AA7406"/>
    <w:rsid w:val="00AE2EA0"/>
    <w:rsid w:val="00AF539D"/>
    <w:rsid w:val="00BA089D"/>
    <w:rsid w:val="00BB077E"/>
    <w:rsid w:val="00BF0802"/>
    <w:rsid w:val="00C54ED3"/>
    <w:rsid w:val="00C97C06"/>
    <w:rsid w:val="00CE77DD"/>
    <w:rsid w:val="00CF0040"/>
    <w:rsid w:val="00D77132"/>
    <w:rsid w:val="00DB4E9F"/>
    <w:rsid w:val="00DC2006"/>
    <w:rsid w:val="00E42569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5</cp:revision>
  <cp:lastPrinted>2022-10-24T07:17:00Z</cp:lastPrinted>
  <dcterms:created xsi:type="dcterms:W3CDTF">2022-10-10T09:14:00Z</dcterms:created>
  <dcterms:modified xsi:type="dcterms:W3CDTF">2022-10-24T07:18:00Z</dcterms:modified>
</cp:coreProperties>
</file>